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Pr="009F2898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2898">
        <w:rPr>
          <w:rFonts w:ascii="Times New Roman" w:hAnsi="Times New Roman" w:cs="Times New Roman"/>
          <w:b/>
          <w:sz w:val="24"/>
          <w:szCs w:val="24"/>
          <w:u w:val="single"/>
        </w:rPr>
        <w:t>Záujemca:</w:t>
      </w:r>
    </w:p>
    <w:p w14:paraId="529F821A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 xml:space="preserve">Obchodný názov: </w:t>
      </w:r>
    </w:p>
    <w:p w14:paraId="4C4F1010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Sídlo záujemcu</w:t>
      </w:r>
    </w:p>
    <w:p w14:paraId="10280FE1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IČO:</w:t>
      </w:r>
    </w:p>
    <w:p w14:paraId="6BF5EAF3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DIČ:</w:t>
      </w:r>
    </w:p>
    <w:p w14:paraId="54435FAA" w14:textId="77777777" w:rsidR="00B50AEF" w:rsidRPr="00F91697" w:rsidRDefault="00B50AEF" w:rsidP="00B50AEF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IČ DPH:</w:t>
      </w:r>
    </w:p>
    <w:p w14:paraId="7397CD24" w14:textId="5364CD31" w:rsidR="00B50AEF" w:rsidRPr="00F91697" w:rsidRDefault="00B50AEF" w:rsidP="00B50A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1697">
        <w:rPr>
          <w:rFonts w:ascii="Times New Roman" w:hAnsi="Times New Roman" w:cs="Times New Roman"/>
          <w:sz w:val="24"/>
          <w:szCs w:val="24"/>
        </w:rPr>
        <w:t>Štatutárny zástupca/splnomocnená osoba:</w:t>
      </w:r>
    </w:p>
    <w:p w14:paraId="21A5DF55" w14:textId="4056CB5F" w:rsidR="00B50AEF" w:rsidRPr="00F91697" w:rsidRDefault="001427D8" w:rsidP="00B50A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1697">
        <w:rPr>
          <w:rFonts w:ascii="Times New Roman" w:hAnsi="Times New Roman" w:cs="Times New Roman"/>
          <w:sz w:val="24"/>
          <w:szCs w:val="24"/>
        </w:rPr>
        <w:t>K</w:t>
      </w:r>
      <w:r w:rsidR="00B50AEF" w:rsidRPr="00F91697">
        <w:rPr>
          <w:rFonts w:ascii="Times New Roman" w:hAnsi="Times New Roman" w:cs="Times New Roman"/>
          <w:sz w:val="24"/>
          <w:szCs w:val="24"/>
        </w:rPr>
        <w:t xml:space="preserve">ontaktná osoba: </w:t>
      </w:r>
    </w:p>
    <w:p w14:paraId="73758017" w14:textId="77777777" w:rsidR="00B50AEF" w:rsidRPr="00F91697" w:rsidRDefault="00B50AEF" w:rsidP="00B50A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1697">
        <w:rPr>
          <w:rFonts w:ascii="Times New Roman" w:hAnsi="Times New Roman" w:cs="Times New Roman"/>
          <w:sz w:val="24"/>
          <w:szCs w:val="24"/>
        </w:rPr>
        <w:t>Tel/mobil:</w:t>
      </w:r>
    </w:p>
    <w:p w14:paraId="7DBFE5BE" w14:textId="5CC4CEC1" w:rsidR="00B50AEF" w:rsidRPr="00F91697" w:rsidRDefault="00B50AEF" w:rsidP="00B50AE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91697">
        <w:rPr>
          <w:rFonts w:ascii="Times New Roman" w:hAnsi="Times New Roman" w:cs="Times New Roman"/>
          <w:sz w:val="24"/>
          <w:szCs w:val="24"/>
        </w:rPr>
        <w:t>E</w:t>
      </w:r>
      <w:r w:rsidR="001427D8" w:rsidRPr="00F91697">
        <w:rPr>
          <w:rFonts w:ascii="Times New Roman" w:hAnsi="Times New Roman" w:cs="Times New Roman"/>
          <w:sz w:val="24"/>
          <w:szCs w:val="24"/>
        </w:rPr>
        <w:t>-</w:t>
      </w:r>
      <w:r w:rsidRPr="00F91697">
        <w:rPr>
          <w:rFonts w:ascii="Times New Roman" w:hAnsi="Times New Roman" w:cs="Times New Roman"/>
          <w:sz w:val="24"/>
          <w:szCs w:val="24"/>
        </w:rPr>
        <w:t xml:space="preserve">mail:  </w:t>
      </w:r>
    </w:p>
    <w:p w14:paraId="45DD9FBC" w14:textId="77777777" w:rsidR="00B50AEF" w:rsidRPr="009F2898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5D6EC" w14:textId="77777777" w:rsidR="00B50AEF" w:rsidRPr="009F2898" w:rsidRDefault="00B50AEF" w:rsidP="00B50AEF">
      <w:pPr>
        <w:rPr>
          <w:rFonts w:ascii="Times New Roman" w:hAnsi="Times New Roman" w:cs="Times New Roman"/>
          <w:sz w:val="24"/>
          <w:szCs w:val="24"/>
        </w:rPr>
      </w:pPr>
      <w:r w:rsidRPr="009F2898">
        <w:rPr>
          <w:rFonts w:ascii="Times New Roman" w:hAnsi="Times New Roman" w:cs="Times New Roman"/>
          <w:sz w:val="24"/>
          <w:szCs w:val="24"/>
        </w:rPr>
        <w:t>Záujemca týmto žiada verejného obstarávateľa o zaradenie do DNS s názvom:</w:t>
      </w:r>
    </w:p>
    <w:p w14:paraId="2C52FD98" w14:textId="0F38A1F8" w:rsidR="00B50AEF" w:rsidRPr="009F2898" w:rsidRDefault="007F2936" w:rsidP="00EC21C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2898">
        <w:rPr>
          <w:rFonts w:ascii="Times New Roman" w:hAnsi="Times New Roman" w:cs="Times New Roman"/>
          <w:b/>
          <w:sz w:val="24"/>
          <w:szCs w:val="24"/>
        </w:rPr>
        <w:t>„</w:t>
      </w:r>
      <w:r w:rsidR="00103BCC">
        <w:rPr>
          <w:rFonts w:ascii="Times New Roman" w:hAnsi="Times New Roman" w:cs="Times New Roman"/>
          <w:b/>
          <w:sz w:val="24"/>
          <w:szCs w:val="24"/>
        </w:rPr>
        <w:t>Strážna služba_</w:t>
      </w:r>
      <w:r w:rsidR="001C47D4" w:rsidRPr="009F2898">
        <w:rPr>
          <w:rFonts w:ascii="Times New Roman" w:hAnsi="Times New Roman" w:cs="Times New Roman"/>
          <w:b/>
          <w:sz w:val="24"/>
          <w:szCs w:val="24"/>
        </w:rPr>
        <w:t xml:space="preserve"> DNS</w:t>
      </w:r>
      <w:r w:rsidRPr="009F2898">
        <w:rPr>
          <w:rFonts w:ascii="Times New Roman" w:hAnsi="Times New Roman" w:cs="Times New Roman"/>
          <w:b/>
          <w:sz w:val="24"/>
          <w:szCs w:val="24"/>
        </w:rPr>
        <w:t>“</w:t>
      </w:r>
    </w:p>
    <w:p w14:paraId="4A93F63C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A4A3E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>
      <w:bookmarkStart w:id="0" w:name="_GoBack"/>
      <w:bookmarkEnd w:id="0"/>
    </w:p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AA562" w14:textId="77777777" w:rsidR="00FD5A3F" w:rsidRDefault="00FD5A3F" w:rsidP="00B50AEF">
      <w:pPr>
        <w:spacing w:after="0" w:line="240" w:lineRule="auto"/>
      </w:pPr>
      <w:r>
        <w:separator/>
      </w:r>
    </w:p>
  </w:endnote>
  <w:endnote w:type="continuationSeparator" w:id="0">
    <w:p w14:paraId="5B2B7416" w14:textId="77777777" w:rsidR="00FD5A3F" w:rsidRDefault="00FD5A3F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18AD3" w14:textId="77777777" w:rsidR="00FD5A3F" w:rsidRDefault="00FD5A3F" w:rsidP="00B50AEF">
      <w:pPr>
        <w:spacing w:after="0" w:line="240" w:lineRule="auto"/>
      </w:pPr>
      <w:r>
        <w:separator/>
      </w:r>
    </w:p>
  </w:footnote>
  <w:footnote w:type="continuationSeparator" w:id="0">
    <w:p w14:paraId="0E5BF56A" w14:textId="77777777" w:rsidR="00FD5A3F" w:rsidRDefault="00FD5A3F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LQ0MDKzMLU0tzRW0lEKTi0uzszPAykwrAUARRGGpiwAAAA="/>
  </w:docVars>
  <w:rsids>
    <w:rsidRoot w:val="00B50AEF"/>
    <w:rsid w:val="00103BCC"/>
    <w:rsid w:val="001427D8"/>
    <w:rsid w:val="00193FD4"/>
    <w:rsid w:val="001A3682"/>
    <w:rsid w:val="001C47D4"/>
    <w:rsid w:val="001D4D3A"/>
    <w:rsid w:val="001E3542"/>
    <w:rsid w:val="001F46DF"/>
    <w:rsid w:val="0026259D"/>
    <w:rsid w:val="002765C7"/>
    <w:rsid w:val="003A1B6F"/>
    <w:rsid w:val="00486904"/>
    <w:rsid w:val="004F4E51"/>
    <w:rsid w:val="00560E55"/>
    <w:rsid w:val="005B7C1D"/>
    <w:rsid w:val="006673E6"/>
    <w:rsid w:val="006F2FC2"/>
    <w:rsid w:val="007F2936"/>
    <w:rsid w:val="00816050"/>
    <w:rsid w:val="008B3214"/>
    <w:rsid w:val="00926DF5"/>
    <w:rsid w:val="0095139C"/>
    <w:rsid w:val="00973C0F"/>
    <w:rsid w:val="009A7FAA"/>
    <w:rsid w:val="009F2898"/>
    <w:rsid w:val="00AB6CE8"/>
    <w:rsid w:val="00AF4A08"/>
    <w:rsid w:val="00B50AEF"/>
    <w:rsid w:val="00BD65FD"/>
    <w:rsid w:val="00C53F89"/>
    <w:rsid w:val="00EB52A4"/>
    <w:rsid w:val="00EC21CE"/>
    <w:rsid w:val="00F91697"/>
    <w:rsid w:val="00FA2F47"/>
    <w:rsid w:val="00FA6D0C"/>
    <w:rsid w:val="00FD5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8EC02B78-19DF-43C1-B78D-013F2F603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Petronela Pitoňáková</cp:lastModifiedBy>
  <cp:revision>5</cp:revision>
  <cp:lastPrinted>2022-09-22T13:24:00Z</cp:lastPrinted>
  <dcterms:created xsi:type="dcterms:W3CDTF">2023-09-26T07:01:00Z</dcterms:created>
  <dcterms:modified xsi:type="dcterms:W3CDTF">2023-09-26T18:38:00Z</dcterms:modified>
</cp:coreProperties>
</file>